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Training</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Culinary Excellence in Italy Naples</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Scholarship Committee,</w:t>
      </w:r>
    </w:p>
    <w:p>
      <w:pPr>
        <w:pStyle w:val="BodyText"/>
      </w:pPr>
      <w:r>
        <w:t xml:space="preserve">I am writing this Scholarship Application Letter with profound enthusiasm to apply for the prestigious culinary scholarship program at the renowned culinary institute in Italy Naples. As a dedicated Chef hailing from [Your Country], I have devoted eight years to mastering the art of gastronomy, and my ultimate ambition is to immerse myself in the authentic culinary traditions of Southern Italy. This opportunity represents not merely an educational pursuit, but a transformative journey toward becoming a globally recognized Culinary Artisan who can honor Naples' rich food heritage while innovating for future generations.</w:t>
      </w:r>
    </w:p>
    <w:p>
      <w:pPr>
        <w:pStyle w:val="BodyText"/>
      </w:pPr>
      <w:r>
        <w:t xml:space="preserve">My culinary journey began in [Your Country] where I apprenticed under Master Chef [Name] at [Restaurant Name], learning that true cuisine transcends mere cooking—it embodies culture, history, and human connection. I mastered techniques from classical French foundations to regional Indian specialties, but my heart has always been drawn to the vibrant soul of Italian cooking. The aroma of simmering San Marzano tomatoes in Naples isn't just a flavor profile; it's a cultural heartbeat I feel deeply. This is why my Scholarship Application Letter centers on Italy Naples as the indispensable crucible for my growth. After studying culinary arts at [Your Institution], I realized that to achieve mastery, I must learn directly from the source—the birthplace of pizza al taglio, fresh pasta alla napoletana, and seafood dishes where ingredients speak louder than recipes.</w:t>
      </w:r>
    </w:p>
    <w:p>
      <w:pPr>
        <w:pStyle w:val="BodyText"/>
      </w:pPr>
      <w:r>
        <w:t xml:space="preserve">Italy Naples holds an unparalleled position in global gastronomy. Its culinary legacy spans millennia—from ancient Greek influences to the Spanish-era tomato revolution—creating a living museum of flavor that no textbook can replicate. The city’s historic kitchens, like those at La Pergola or Don Alfonso 1890, don’t just prepare meals; they preserve centuries of tradition through each hand-stretched pizza and freshly caught scampi. I am particularly eager to study under Chef [Name/Institute], whose work in reviving heirloom Neapolitan ingredients like the Cipolla di Tropea onion and Sfogliatella pastries has redefined modern Italian cuisine. In Naples, I will learn that a perfect pasta sauce isn’t measured in grams but in emotional resonance—a lesson I cannot gain anywhere else. My Scholarship Application Letter emphasizes this city as non-negotiable for my development as a Chef.</w:t>
      </w:r>
    </w:p>
    <w:p>
      <w:pPr>
        <w:pStyle w:val="BodyText"/>
      </w:pPr>
      <w:r>
        <w:t xml:space="preserve">Financial constraints have long been the barrier to pursuing this dream. While my current role as Head Chef at [Current Restaurant] provides invaluable experience, it has limited access to Naples’ specialized resources. The scholarship would cover tuition, accommodation in a historic Trastevere apartment near culinary schools, and essential materials like authentic San Marzano tomato seeds for my garden-based studies. This support is critical—not merely for personal advancement but to ensure I return home equipped to transform [Your Country]’s food landscape. I have already begun planning community projects: establishing a "Naples-inspired" cooking workshop in [City] and collaborating with local farmers on heirloom vegetable cultivation, inspired by Naples’ Zero-Kilometer movement. The scholarship would enable me to bring these initiatives to life with expert guidance from Italy Naples' culinary masters.</w:t>
      </w:r>
    </w:p>
    <w:p>
      <w:pPr>
        <w:pStyle w:val="BodyText"/>
      </w:pPr>
      <w:r>
        <w:t xml:space="preserve">My commitment extends beyond technique. I have documented my journey through a blog showcasing cross-cultural dishes—like my "Naples meets Mumbai" spaghetti alla vongole fusion—and engaged over 15,000 followers in global food dialogue. In Naples, I will deepen this mission by studying the city’s social fabric: how fishermen’s markets shape daily menus, how Neapolitan women preserve family recipes through generations, and why a perfect pizza is both science and community ritual. As Chef Massimo Bottura once said, "Food is memory." My goal is to carry Naples’ memory into every kitchen I touch. This isn’t just training; it’s cultural diplomacy through cuisine.</w:t>
      </w:r>
    </w:p>
    <w:p>
      <w:pPr>
        <w:pStyle w:val="BodyText"/>
      </w:pPr>
      <w:r>
        <w:t xml:space="preserve">Upon completing my studies in Italy Naples, I will launch "Naples Roots" in [Your Country], a culinary initiative with three pillars: (1) A training academy teaching authentic Neapolitan techniques alongside local ingredients, (2) A food truck serving regionally inspired dishes using sustainable sourcing models from Naples’ cooperatives, and (3) Partnerships with Italian institutions for ongoing chef exchanges. I envision students learning to knead pizza dough under the guidance of a Naples-certified Master Chef during annual workshops. This project will directly address food insecurity through culturally relevant nutrition education—a direct echo of Naples’ community-focused gastronomy.</w:t>
      </w:r>
    </w:p>
    <w:p>
      <w:pPr>
        <w:pStyle w:val="BodyText"/>
      </w:pPr>
      <w:r>
        <w:t xml:space="preserve">Why should the committee select this Scholarship Application Letter? Because I bring more than passion—I offer a proven track record. Last year, I spearheaded [specific achievement: e.g., "a community kitchen project that fed 500+ families using rescued produce"], and my restaurant earned [award] for sustainable practices. But most importantly, I embody the spirit of Naples: resilient, creative, and deeply connected to food’s power to unite. The city doesn’t just teach cooking; it teaches how to live with purpose on a plate. My dream isn’t merely to become a Chef—it’s to be a cultural bridge who carries Naples’ soul across continents.</w:t>
      </w:r>
    </w:p>
    <w:p>
      <w:pPr>
        <w:pStyle w:val="BodyText"/>
      </w:pPr>
      <w:r>
        <w:t xml:space="preserve">I am aware that the scholarship committee receives countless applications, but my dedication is unique. I have already secured preliminary acceptance from [Naples Culinary Institute Name] and committed funds from [Local Sponsor]. My Scholarship Application Letter is not a request—it’s a promise to honor Naples’ legacy while transforming global gastronomy. I am prepared to work tirelessly, learn humbly, and represent the values of Italy Naples with every ingredient I handle.</w:t>
      </w:r>
    </w:p>
    <w:p>
      <w:pPr>
        <w:pStyle w:val="BodyText"/>
      </w:pPr>
      <w:r>
        <w:t xml:space="preserve">Thank you for considering this application. I welcome the opportunity to discuss my vision in person and would be honored to contribute my skills to your program’s legacy of excellence. My resume and additional materials are enclosed for your review.</w:t>
      </w:r>
    </w:p>
    <w:p>
      <w:pPr>
        <w:pStyle w:val="BodyText"/>
      </w:pPr>
      <w:r>
        <w:t xml:space="preserve">Sincerely,</w:t>
      </w:r>
    </w:p>
    <w:p>
      <w:pPr>
        <w:pStyle w:val="BodyText"/>
      </w:pPr>
      <w:r>
        <w:rPr>
          <w:bCs/>
          <w:b/>
        </w:rPr>
        <w:t xml:space="preserve">[Your Full Name]</w:t>
      </w:r>
    </w:p>
    <w:p>
      <w:pPr>
        <w:pStyle w:val="BodyText"/>
      </w:pPr>
      <w:r>
        <w:t xml:space="preserve">Word Count: 847</w:t>
      </w:r>
    </w:p>
    <w:p>
      <w:pPr>
        <w:pStyle w:val="BodyText"/>
      </w:pPr>
      <w:r>
        <w:rPr>
          <w:bCs/>
          <w:b/>
        </w:rPr>
        <w:t xml:space="preserve">Note:</w:t>
      </w:r>
      <w:r>
        <w:t xml:space="preserve"> </w:t>
      </w:r>
      <w:r>
        <w:t xml:space="preserve">This Scholarship Application Letter intentionally incorporates "Scholarship Application Letter," "Chef," and "Italy Naples" as requested, with natural repetition to emphasize their significance in the culinary jour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Training in Italy Naples</dc:title>
  <dc:creator/>
  <dc:language>en</dc:language>
  <cp:keywords/>
  <dcterms:created xsi:type="dcterms:W3CDTF">2026-07-21T00:43:40Z</dcterms:created>
  <dcterms:modified xsi:type="dcterms:W3CDTF">2026-07-21T00:43:40Z</dcterms:modified>
</cp:coreProperties>
</file>

<file path=docProps/custom.xml><?xml version="1.0" encoding="utf-8"?>
<Properties xmlns="http://schemas.openxmlformats.org/officeDocument/2006/custom-properties" xmlns:vt="http://schemas.openxmlformats.org/officeDocument/2006/docPropsVTypes"/>
</file>